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9</w:t>
      </w:r>
      <w:r>
        <w:t xml:space="preserve"> </w:t>
      </w:r>
      <w:r>
        <w:t xml:space="preserve">เม.ย.</w:t>
      </w:r>
      <w:r>
        <w:t xml:space="preserve"> </w:t>
      </w:r>
      <w:r>
        <w:t xml:space="preserve">64)</w:t>
      </w:r>
    </w:p>
    <w:p>
      <w:pPr>
        <w:pStyle w:val="Date"/>
      </w:pPr>
      <w:r>
        <w:t xml:space="preserve">วันอังคารที่</w:t>
      </w:r>
      <w:r>
        <w:t xml:space="preserve"> </w:t>
      </w:r>
      <w:r>
        <w:t xml:space="preserve">27</w:t>
      </w:r>
      <w:r>
        <w:t xml:space="preserve"> </w:t>
      </w:r>
      <w:r>
        <w:t xml:space="preserve">กุมภาพันธ์</w:t>
      </w:r>
      <w:r>
        <w:t xml:space="preserve"> </w:t>
      </w:r>
      <w:r>
        <w:t xml:space="preserve">2567</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พทย์หญิงอภิสมัย) กราสวัสดีพี่น้องปรนะคะ วันนี้พบกันหลังจากการประกาศการใช้มาตรการของ พรก. ฉุกเฉินนะคะ ที่เราจับตากันอย่างใกล้ชิดก็คือมาเลเวียนะคะ ที่เกิน 1,000 ต่อเนื่องมายาวนานทีเดียวนะคะ ตอนนี้ก็ยังต่อเนื่องมานานทีเดียเองนะคะ สถานการณ์เองยังน่าเป็นห่วงค่ั เรามีการติดตามอย่างใกล้ชิดนะคะ เพราะว่าภาพข่าวที่ปรากฎระบบสาธารณสุขเริ่มที่จะมีปัญหาแล้วนะคะ อาจจะรองรับปริมาณผู้ติดเชื้อได้ไม่อย่าง… ไม่มีประสิทธิภาพนะคะ ตัวเลขรายงานสถานการณ์บ้านเราบ้างนะคะ ผู้ป่วยรายงาน1,390 รายนะคะ ซึ่งเป็นกลุ่มที่เฝ้าระวังระบบเฝ้าระวังวันนี้และจากการคัดกรองเชิงรุกในชุมชน เดินทางจากต่างประเทศ 6 ราย และกล่องสีดำทางด้านขวาของจอนะคะ วันนี้ 3 คนด้วยนะคะ ถ้านับตั้งแต่ระลอกใหม่ เมษายน 2564 ก็คือนักตั้งแต่ 1 เมษายนนะคะ รวมแล้วผู้ป่วยสะสมยืนยันอยู่ที่ 18,79 รายนะคะ และผู้เสียชีวิต 3 รายวันนี้ที่รวม 3 ท่านในวันนี้นะคะ ทำให้รอบเสียชีวิตสะสมอยูที่ 10 คน คิดเ0.07 เปอร์เซ็นต์ค่ะ และระหว่างนี้นะคะ มีผู้รับการรักษาอยู่นะคะ 14,288 รายค่ะ แล้วก็อยู่ในโรงพยาบาลเป็นส่วนใหญ่ อยู่ที่โรงพยาบาลสนาม 553 รายค่ะ ไปดูรายละเอียดของผู้ที่เสียชีวิตไปในวันนี้นิดหนึ่งนะคะ ในวันนี้เป็นอีกวันหนึ่งที่พวกเราได้รับข่าว และรู้สึกเสียใจนะคะ รายที่เสียชีวิต 3 ราย ไป… ขออนุญาตไปดู ถือได้ว่าเป็นผู้เสียชีวิตที่ 102 ของประเทศไทยนะคะ ท่านเป็นเพศชาย อายุ 65 ปี เสิร์ฟในสถานบันเทิงที่กรุงเทพมหานครนี่เองนะคะ แล้วก็มีประวัติกลับบ้านที่จังหวัดบุรีรัมย์ จากนั้นนี่ ระยะแรก ๆ เริ่มมีอาการเล็กน้อยก็คือไอ แล้วก็ซื้อยารับประทานเองและอยู่บ้าน จนกระทั่งวันที่ 17 มีอาการตอน 16. นี่นะคะ มีอาการเหนื่อยเพลียมากขึ้น ก็จึงไปพบแพทย์ที่คลีนิคนะคะ ท่านจะเห็นว่าระยะเวลาใกล้มากเลยนะคะ เริ่มมีอาการติดขัด พยายามติดตามไปยังสายฉุกเฉิน4 ทุ่มนะคะ ก็ได้รับการรีเฟอร์ไปที่โรงพยาบาล แล้วก็หัวใจหยุดเต้นและก็มีการเสียชีวิตในระยะที่สั้นมากนะคะ แล้วก็รวดเร็ว ซึ่งในการติดตามข่าวนี่นะคะ ทุกท่านที่ได้รับทราบก็เสียใจนะคะ ขอแสดงความเสียใจกับครอบครัว ว่าการที่ท่านมีการเจ็บป่วยท่านไม่ควรอยู่บ้าน ท่านควรเข้ารับบริการเข้าสู่การรักษานะคะ เพื่อที่จะได้รับการช่วยเหลือดูแล อย่างรายนี้นี่ การรักษาพบว่ามีอาการแย่ลงอย่างรวดเร็ว จนกระทั่งเสียชีวิตทำการฟื้นคืนชีฟช่วยชีวิตไว้ได้นะคะ อีกรายหนึ่ง ถือว่าเป็นผู้เสียชีวิต รายที่ 103 ของประเทศไทยค่ะ ก็เป็นเพศหญิงค่ะ อายุ 84 ปี แล้วก็มีโรคประจำตัว เบาหวาน สูง หลอดเลือดหัวใจตีบ มีไตวายเรื้อรังด้วยล้างไตอยู่เป็นประจำค่ะ มีประวัติสัมผัสผู้ป่วยยืนยันก่อนหน้านี้นะคะ มีประวัติว่าหลานชายค่ะ ทำงานที่สถานบันเทิง กรุงเทพมหานครเช่นกันนะคะ และช่วงวันก็ได้ไปเยี่ยมคุณยายที่บ้าน อย่างที่เราเน้นย้ำเสมอเลย การที่เราไปใกล้นี่มีการสัมผัสใกล้ชิดนะคะ แล้วก็ทางครอบครัว ก็ได้ทราบว่าหลานชายเป็นผู้ติดเชื้อยืนยันค่ะ ก็เริ่มที่อาการไข้ ไอ เหนื่อยหอบ ในวันที่ 8 เมษายน นะคะะ มากเลยนะคะ จาก 3 เมษายน ที่หลายมาเยี่ยมวันที่ 8 คุณยายไม่สบาย ใส่ท่อช่วยหายใจ และพบว่าอาการทรุดลงอย่างรวดเร็วนะคะ ไปจนถึง 16 เมษายน ก็เสียชีวิต ในลักษณะที่เราเน้นย้ำเสมอ ว่าท่านเป็นผู้สูงอายุ แล้วมีโรคประจรายหนึ่งนะคะ เป็นผู้เสียชีวิตรายที่ 104 ค่ะ เป็นผู้หญิง อายุ 61 ปี และมีอาชีพค้าขายนะคะ อยู่ที่จังหวัดประจบวสิ่งที่น่าสนใจสำหรับรายนี้นะคะ ท่านจะเห็นว่า ก่อนที่จะมีการสัมผัสผู้ติดเชื้อนี่นะคะ ผู้เสียชีวิตท่านนี้ยังค้าขายได้ตามปกติ เดินทางกับสามีไปค้าขายนะคะ จนวันที่ 6 นี้ค่ะ มีประวัติรับประทานอาหาร ก่อนหน้าที่เป็นผู้ที่ไปสถานบันเทิงในหัวหินค่ะ ซึ่งตอนนั้นก็ยังไม่ทราบว่าร่วมรับประทานอาหารด้วยกันเป็นผู้ติดเชื้อนะคะ จนวันที่ 8 นี่ค่ะ เพื่อนก็แจ้งมาว่าผลการตรวจ เป็นบวกนะคะ ผู้เสียชีวิตท่านนี้ก็รีบไปตรวจทันทีนะคะ อย่างที่รายงานว่าเป็นผู้สัมผัสเสี่ยงสูง ได้สัมผัสกับผู้ป่วยยืนยันก่อนหน้า ก็รีบไปตรวจเชื้อ เข้ารับการรักษาในโรงพยาบาลทันทีนะคะ แต่อาการทรุดลงอย่างรวดเร็วค่ะ ผู้รายนี้นะคะ เสียชีวิตในวันที่ 18 เมจากภาวะติดเชื้อในกระแสเลือด และกล้ามเนื้อหัวใจอีชักเสบ เสียใจกับทั้ง 3 ท่าน และก็อย่างที่ทราบน่ะค่ะว่า เป็นปัจจัยเสี่ยงอย่างที่ทราบนะคะ คือการสัมผัสใกล้ชิดกับคนในครในครอบครัว หรือบุคคลที่ท่านไว้ใจมาหาสู่ ไม่ได้ระมัดระวังและก็ได้มีการรายงานเป็นผู้ติดเชื้อ และอย่างที่ทราบน่ะค่ะวพอท่านมีโรคประจำตัวอยู่ หรือเป็นผู้สูงอายุ ก็จะถือได้ว่าเป็นกลุ่มเสี่ยงสูง มีอาการทุก็ขอฝากพี่น้องประชาชนให้เน้นย้ำ แล้วก็เฝ้าระวังการแพร่ระบาดไปยังครอบครัวใกล้ชิดของท่านด้วยนะคะ ไปดูสถานการณืการระบาดนิดหนึ่งนะคะ ไปดุกราฟที่พวกเราติดตามกันมาอย่างต่อเนื่องนะคะ หลายวันที่ผ่านมา กราฟสีแดงพุ่งขึ้นไปที่ยอดสูสูงเป็นลักษณะยอดแหลมเลยนะคะ วันนี้มีลักษณะหัวทิ่มลงนะคะ ก็เป็นไปตามมาตรการที่ทาง ศบค. เองก็ประกาศขอความร่วมมือขอให้ลดการเคลื่อนย้าย ลดการเดินทาง การจัจำกัดกิจการ กิจกรรมต่าง ๆ ทที่มาตรการได้รับการร่วมมือจากพี่น้อวงประชาชนและสถานก็ติดตามสถานการณ์อย่างต่อนเนื่องนะคะ แล้วก็… ยอกที่เห็นนี่ ก็อาจจะกลับขึ้นมาอีกก็ได้ ถ้าพวกเราทุกท่านไม่ร่วมมือ ข้างหลังก็ยังเป็นรายงานของการค้นหาคัดกรองในชุมชนต่อเนื่องด้วยนะคะ ไปดูรายละเอียดจำแนกตามปัจจัยเสี่ยงนิดหนึ่งนะคะ อย่างที่รายงานให้ท่านได้ทราววันก่อน เป็น 3 กล่องชุด ๆ อันที่ 1 สีส้ม กรุงเทพมหานคร สีน้ำเงินก็คือจังหวัดอื่น ๆ กรุงเทพมหานครนี่สูงสุด ที่เป็นสีชมพูตอนบนนี้นะคะ ท่านจะเห็นเป็นสถานบันเทิง ผับบาร์ คาราโมเกะ 200-300 ต่อวันนะคะ วันนี้เห็นทิศทางที่ลดลงอย่างชัดเจนนะคะ การปิดสถานบันเทิงเหล่านี้นะคะ แต่ว่ายังตรวจพบอย่างต่อเนื่องค่ะ เพราะว่าอย่างผู้ที่เสียชีวิตรายงานในวันนี้ ที่มีคนที่เดินทางไปในสถานบังเทิง สถานประกอบการเหล่านี้นะคะ ก็มีรายงานสูงพอสมควร ก็คือ ตลาดชุมชนและรวมทั้งขนส่งด้วยนะคะ นั่นคือที่มาที่ทาง ศบค. ขอในเรื่องของการงดเว้น หรือว่าจำกัดการเคลื่อนย้ายการเดินทางนี่นะคะ ก็ตามไปสู่มาตราการเฝ้าระวังเหมือเช่นกันเพระาว่าปัจจัยเสี่ยงอื่น ๆ เช่นอะไรบ้าง มักจะเป็นเรื่องของการสัมผัสผู้ติดเชื้อที่ยืนยันก่อนหน้านี้ รวมไปถึงกาสังสรร ร่วมไปถึงการแข่งขัน สัมมนา โรงเรียน การสอบ การเลี้ยงรุ่น งานบวช การร่วมรับประทานอาหาร หมูกระทะอย่างนี้ค่ะ ทำให้กลายเป็นข้อกำหมดที่เราก็พุ่งไปที่เป้าหมายกิจกรรม กิจการใดที่มีการพบผู้ติดเชื้อ หรือผู้สัมผัสเสี่ยงสูงเยอะ ๆ ก็กลายเป็นกลุ่มก้อนที่ทำให้เราติดตามศึกษา แล้วก็นำมากำหนดมารตรการรายละเอียดของตัวเลขผู้ติดเชื้อรายจังหวะัดนิดหนึุผู้ที่เดินทางต่างประเทศ เป็นตัวเลขที่เล็กนิดหนึ่งนะคะ ก็เป็นประเทศสหรัอินเดีย บาร์เลน แล้วก็มาลาเซียด้วยนะคะ ในส่วนของจำนวนผู้ติดเชื้อรายจังหวัดที่แสดงให้เห็นใน Scoหลายท่านจะเห็น 6 จังหวัดแรกที่เรายังติดตามอย่างต่อเนื่อง ตัวเลขจะดูเป็นสีเขียวขึ้นนะคะ เป็นตัวเลขที่เล็กลง อย่างเช่น กทม. นี่ ที่แดงติดกันมาหลายวัน ตัวเลขสีเขียว ซึ่งเป็นการรายงานที่น้อยกว่าเมื่อวานนี้ค่ะ ก็คือ กทม. 293 รวมผู้ติดเชื้อทั้งหมดไปที่ 3,000 กวผู้ติดเชื้อทั้งหมดนี่ ขึ้นไปที่ 3,000 กว่านะคะ ก็ตัวเลขรวมยังอยู่ที่ 2,000 กว่านะคะ แล้วก็ตัวเลขผู้ติดเชื้อก็ยังน้อย วันนี้รายงานน้อยลง 98 แต่รวมยอดผู็ติดเชื้อทั้งหมดยังขึ้นพันนะคะ เป็น1,200 ประจวบคีรีขันธ์ นนทบุรี สมุทรปราการ อันนี้ก็ยังเจอของคุณครูเดินทางไปที่ภูเก็ต เฟรชติดเวอร์นะคะ แล้วก็นำมาติดเชื้อนักเรียน ในส่วนการจัดงานมุธิตาจิต ทำให้มี ครู นักเรียนนะคะ รวมทั้งบุคคลที่ติดเชื้อเหล่านี้ ก็ไปติดครอบครัวด้วยนะคะ ตรงนี้เป็นตัวอยา่งที่เราติดตามอย่างต่อเนื่อง พยายามออกมาตรการที่พุ่งเป้าไปที่สถานศึกษา หรือโรงเรียนนั่นเอง ถัด ๆ ไปค่ะ ตอนนี้ท่านจะเห็นว่ามีรายงานตัวเลขสีเขียวบ้าง สีเหลืองบ้าง ไปติดตามรายละเอียดของกระทรวงสาธารณสุขได้นะคะ ในช่วงบ่ายของแต่ละวัน ที่ FACEBOOK ของท่านด้วยนะคะ ยอดสรุปให้เห็นภาพชัด ๆ ของแผนที่ประเทศไทยนิดหนึ่งนะคะ การรายงานผู้ติดเชื้อรายสัปดาห์นะคะ ท่านจะเห็นว่า จากปลาย มีนาคม-เมษายนแผนที่ประเทศไทยซ้ายสุด เป็นสีขาว เกือบทั้งประเทศนะคะ จากนั้นตั้งแต่สัปดาห์ที่ 14 4-10 เมษายน ท่านจะเห็นว่าเหลืองเพิ่มมากขึ้น ก็คือ ผู้ติดเชื่อ 1-10 ราย จนกระทั่งวันที่ 17 เมษายน ก็คือช่วงเทศการสงกรานต์สีเหลืองก็ปรับกลายเป็นสีส้มค่ะ คือ รายงานผู้ติดเชื้อเกิน 10 รายค่ะ และ11-50 และก็มีหลายจังหวัดที่เป็นกลุ่มก้อนนะคะ เป็น 50 ราย ในช่วง 1-19 เมษายนนะคะ ตอนนี้ไปดครบ 77 จังหวัดค่ะ ถ้าไปดูในเรื่องของการติดเชื้อรายวันอยากให้ท่านเห็นทิจากแผนที่ที่กลายเป็นซ้ายสุดจะเป็นสีเขียวเยอะ ๆ เลยนะคะมีการปรับเป็นเหลือง ผู้ติดเชื้อเพิ่มมากขึ้น หลายจังหวัดพแไล่ไปทางขวามือ จังหวัดก็ทำหน้าที่กำหนดมาตรการเข้มข้นนะคะ ได้รับความร่วมมือ ก็ลดเป็นสีเขียวค่ะ รวมทั้งบางจังหวัด ถ้าดูในหลาย ๆ จังหวัดนะคะ สีส้มเป็นสีเหลือง สีเหลืองอย่างนี้เป็นต้น ก็สถานการณ์นะคะ ไปดูที่แผนที่หนึ่งที่น่าสนใจนะคะ ตรงนี้นี่ จะเป็นการรายงานพบผู้ติดเชื้อว่าเกิดขึ้นเอง ในจังหวัดนั้น หรือว่าเป็นผู้ที่อยู่ในจังหวัดนัมาจากจังหวัดอื่น ในแผนที่นี้ สีเขียวเหล่านี้นี่เริ่มต้นนะคะ ไม่ได้ผู้ติดเชื้อในจังหวัด แต่เป็นผู้ติดเชื้อจังหวัดอื่น จากเดิม 1-16 เมษายน มี 17 จังหวัดนะคะ 1-18 เมษายน ก็จะเหลือแค่ 2 จังหวัดเท่านั้น ที่คนที่ต่างพื้นที่ไปที่ติดเชื้อ ยังพื้นที่ ที่มีการติดเชื้อมาก่อน ก็มีการติดเชื้อในครอบครัว หรือกับคนรอบข้างนะคะ หรือกลายเป็น ปรับเป็นสีเหลืองนะคะที่มีการติดเชื้อในครอบครัว และหลังจากนั้นมีการกระจายเป็นการติดเชื้อในชุมชน ทีทำให้เห้นทำให้ท่านเข้าใจง่ายขึ้นนะคะ ไปดูอีกกรณีหนึ่งที่ไปที่ทางสระแก้วนะคะ อันนี้เป็นตัวอย่างที่ให้เราได้ศึกษาระลอกการติดเชื้อนี้ได้ชัดเจนผู้ที่ติดเชื้อรายนี้เป็นชาวจังหวัดสระแก้วนะคะ แล้วก็เป็นผู้ที่ทำงานในสถานบันเทิงทองหล่อตั้งแต่ช่วงมีนาคม 27 มีนาคมนี่นะคะ 31 มีนาคมก็ยังมีการเดินทาทั้งบุคคลในส่วนราชการ ในร้านอาหาร ไปพบปะเพื่อนฝูง ไปสนามฟุตบอล สุดท้ายนี่นะคะ พบว่า Cluster สระแก้วที่ทำงานที่สถานบันเทิงรายนี้นี่นะคะ รายงานยืนยันติดเขื้อไปแล้ว 27 รายนะคะ ก็จะเห็นค่ะ จากสถานบันเทิง แล้วก็มีการไปติดคนในครอบครัว แล้วก็มีการไปติดคนอื่น ๆ พื้นที่ชุมชน นั้นเป็นที่มาของการออกข้อกำหนดค่ะ ตามความในมาตรา 9 ตาม พรก . ซึ่งมีการแบ่งพื้นที่ควบคุมสูงสุด 18 จังหวัด ควบคุมสูงสุด 59 จังหวัดนะคะ อันนี้ขออนุญาตย้ำกันทุกวันเลยนะคะ จำง่าย ๆ ก็คือมาตรการที่สำคัญก็คือ เราพบว่าที่ไหน เป็นเป้าหมายในการเกิดความเสี่ยงในการติดเชื้อ พฤติกรรมใดที่มีกิจการใดมีความเสี่ยง ที่จะติดเชื้อเป็นกันเป็นจำนวนมากก็ไปจำกัด ไปปิดสถานที่นั้น ๆ กำหนดระยะเวลาอย่างนี้เป็นต้นนะคะ อันที่ 2 ก็คือมีการลดการเคลื่อนย้าย ว่าถ้าคนติดเชื้อ 1 คน อยู่กับที่ แยกตัว เขาไม่ได้ไปสัมผัสกับบุคคลใกล้ชืด ก็จะสามารถควบคุมได้โดยง่าย เพราะฉะนั้นมาตรการที่สำคัญนี้นะคะ คือ การลดการเคลื่อนย้าย ลดเดินทางที่กำหนดระยะเวลานะคะ อยู่ที่ 5 ทุ่ม ถึง ตี 4 นี่ก็ถามนะคะ ว่าทำไมต้องจำกัดที่สถานประกอบการ อันนี้ท่านตอบด้วยตัวเองได้แล้วว่า เพราะว่าตัวเลขรายงานไทม์ไลน์ออกมานะคะ โรงเรียนทำไมต้องปิด เพราะว่า พ่อแม่ ผู้ปกครองก็เดือดร้อนนะคะ อย่างที่ท่านเห็น ถ้าคนที่เป็นวัยกลางคนทำงานบางทีคนกลุ่มนี้อยู่ในหอพัก อยู่ในคอนโดมิเนียม เชื้อตัวนี้ก็ยังไม่ได้มีการแพร่กระจายมาก แต่ในโรงเรียน จะเห็นว่าเด็กนักเรียนก็จะต้องอยู่กับผู้ปกครอง และในโรงเรียนก็จะมีกิจกรรมที่อยู่รวมกลุ่ม มีครู มีนักเรียน มีบุคลากรมากมาย มีการปิดสถานศึกษา โรงเรียนก็เป็นไปตาม ที่เราศึกษา ตัวเลขข้อมูลที่เราศึกษา หลายท่านก็ถามอีกว่า ทำไมต้องกำหนดเวลา 5 ทุ่ม ถึง 4 ตี แล้วได้ประโยชน์อย่างไร อยากให้ท่านเห็นตัวเลขคลาย ๆ อย่าง มีคนออกมา ไปมาหาสู่ ทำงาน ทำกิจกรรม จะให้สถานบริการต่าง ๆ นะคะ อยากให้พี่น้องประชาชนอยู่บ้าน ตรงนี้เราอาจจะลด ลดการใกล้ชิด และนั่นนำไปสู่ลดการติดเชื้อและเสียชีวิตได้อย่างมีนัยยะสำคัญ นะคะ ตรงนี้ต้องคุยกันด้วยข้อมูลและสาธารณสุขระบาดวิทยาก็ขอความร่วมมือด้วยนะคะ แล้วก็ในสัปดาห์ที่ผ่านมา กระททรวงคมนาคมเองก็ได้พยายามที่จะจัดระบบขนส่งสาธารณะ เพื่อที่จะให้สอดคล้องกับมารตรการลด ไม่ได้มีการงดนะคะ แต่เป็นการขอให้ทุก ๆ ราชการ รัฐวิสาหกิจ ใช้การ Worเอกชนเอง หลายที่ก็ร่วมมือ เสลับวันทำงานได้อย่างแข็งขันนะคะ ซึ่อย่างแข็งขันใน 2 สัปดาห์ที่ผ่านมา เชื่อว่าใน 2 สัปดาห์ต่อจากนี้นะคะ เชื่อว่าการติดเชื้อจะลดลง อย่างไรก็ตาม ที่เราเน้นย้ำนะคะ ว่ามาตรการทั้งหมดนี่ ยังมีพื้นที่ให้ท่านหายใจค่ะ คือ กิจการ กิจกรรมใด ๆ กิจกรรมใด ๆ ที่จำเป็นในการดำเนินชีวิตนี่นะคะ กิจกรรมรถจัดส่งอาหาร จำเป็นต้องจัดงานศพ อย่างนี้เป็นต้น ตรงนี้นี่ ท่านสามารถที่จะดำเนินชีวิตได้ตามความจำเป็น แต่ขอความร่วมมือมาตราที่ยังชะรอได้ นะคะ อย่าให้มีการรวมตัวกันเกิน 50 คน อยา่มีการการเดินทาง ชะลอการจัดกิจกรรมต่าง ๆ อย่างที่เรียนให้ทราบนะคะ ก็คือ ลดกิจการ กิจกรรม เป้าหมายจำนวนมาก รวมทั้งลดการเคลื่อนย้าย ลดการเดินทาง เสมอนะคะ แต่อย่างไรก็ตามยอดผู้ติดเชื้อยังคงพอวันนี้ 1,300 วันนี้แอบคาดหวังว่ามันกำลังจะลงแล้วใช่หรือ อันนี้วางใจไม่ได้ ที่เกิดกระบวนการสังคม ตอนนี้คือมีความไม่พอใจค่ะ มีการตำหนิผู้ป่วย กล่าผู้ติดเชื้อ มีการกล่าวโทษ อย่างไรก็ตามนี้การกล่าวโทษ การตำหนิ ไม่ได้นำไปสู่กหรือนำไปสู่การลดการติดเชื้อ อยากจะขอความกรุณานะคะว่า ขณะนี้นี่เราจำเป็นต้องลดความขัดแย้งค่ะ ขอให้วางความขัดแย้งไว้สักนิดหนึ่ง เราต้องการร่วมทุกคนทั่วประเทศนะคะ เราจะร่วมมือกันอย่างไร ไปเริ่มมาตรการส่วนตัวค่ะ ตอนนี้ท่านเห็นแล้วค่ะ ว่าตัวท่าน มาตรการ เว้นระยะห่าง ล้างมือ พยายามวสวมหยเวลา อันนี้เป็นสิ่งที่ท่านพิสูจน์ด้วยตัวเองแล้วว่าท่านหลีกเลี่ยงไม่ได้ตัวเองด้วยนะคะ ท่านไปที่ไหน ไปกับใคร ต้องสงสัยเสมอว่าเขาเป็นผู้ป่วยหรือเปล่า สวมแมสก์ไหม ถ้าเกิดคุยกันเกิน 5 นาที มีการไอจามรดกัน มีการไอมีละอองน้ำลาย เสหะ เป็นผู้เสี่ยงนะคะ ท่านอาจจะเป็นผู้สัมผัสเสี่ยงสูงสถานที่เสี่ยง พื้นที่เสี่ยงที่มีผู้ติดเชื้อ ท่านจำเป็นต้องรีบไปตรวจทันทีนะคะ และระหว่างที่ไปตรวจ ท่านเป็นผู้ต้องสงสัย ว่าอาจจะติดเชื้อนี่นะคะ จำเป็นต้องกักตัวด้วยค่ะ ผู้ที่สงสัยยังไม่มั่นใจ หรือตรวจครั้งแรกเป็นลบนี่ หรือเกิดการตามปกติ ทำให้เกิดการไปติดในครอบครัว เป็นการระบาดอย่างรวดเร็วนะคะ ในส่วนหนึ่งนี่ แยกกักท่านมีการติดเชื้อ หรือแม้แต่ท่านเป็นผู้ต้องสงสัยนี่ สัมผัสผู้อื่นนะคะ แล้วก็สังเกตตัวเอง ห้ามไปในที่ชุมชน ลดกิจกรรมสังคม พบปะ นัดหมายทุกสืง่เลยนะคะ ทีนี้ถ้าสมมติว่าถ้าท่านื่านได้รับการตรวจยืนยันว่าเป็นผู้ติดเชื้อโทรศัพท์หมายเลขเหล่านี้เลยค่ะ ท่านต้อง SAVEในโทรศัพท์ มีการประกาศในสถานที่ของท่านนะคะ 1669 กทม. 1668 กรมการแพทย์ 1331 กสช.ไม่เกี่ยวกับท่าน ท่านก็ช่วยเหลือคนอื่นได้นะคะ มี LINE สบายดี Bankok COVID-19 กรมควบคุมโรค กรมการแพทย์ ตอนนี้นี่ท่านต้องติดตามสถานการณ์อย่างใกล้ชิดกับตัว เกิดขึ้นกับคนใกล้ตัว ท่านอาจจะทำอะไรไม่ถูก สิ่งแรกนี่นะคะ ท่านต้องเข้าใจว่ากระทรวงสา</w:t>
      </w:r>
    </w:p>
    <w:p>
      <w:pPr>
        <w:pStyle w:val="BodyText"/>
      </w:pPr>
      <w:r>
        <w:t xml:space="preserve">(กรมการแพทย์ก็มีการบูรการณ์แล็บและเตียง แล็บมีการตรวจหาเชื้อก็มีระบบที่เรียกว่า โคแร๊ป หมายความว่าไม่ว่าท่านจะไปตรวจหาโรงพยาบาล ที่ไหน ก็คตอนนี้นี่ข้อมูลผู้ติดเชื้อจะ Pool จะพลูมารวมกันทีเดียว ก็จะเป็นเจ้าภาพ รู้ ว่ามีผู้ตรวจพบเป็นผู้ติดเชื้อกี่รายเท่าไร ก็คือการ Update สถานะเตียง เมื่อท่านมีความเป็นผู้ติดเชื้อต้องได้รับการดูแลรักษาอย่างถูกต้อง สาธารณสุขก็มีการกำหนดการบริหารจัดการเตียงนะคะ เตียงโรงพยาบาล ก็จะมีทั้งในส่วนที่เป็นของ กทม. คอว. หรือเตียงในกองทัพ หรือโรงพยาบาลเอกชน ตอนนี้เราใช้ระบบ Co-Ward ค่ะ ตอนนี้เีราใช้และก็ได้ประสิทธิภาพมากที่สุด แต่คงต้องทำความเข้าใจกับพี่น้องประชาชนด้วยนะคะคือ พอท่านรายงานเป็นผู้ติดเชื้อ ท่านได้รับการยืนยัน รักษาแน่นอนแล้วนะคะ ท่านจะได้รับการประเมินความเหรือการคัดแยก การคัดแยกจะนำไปสู่การระบุว่า ท่านเป็นผู้ที่นำไปสู่มีอาการหรือไหม ถ้ามีสีเขียว ท่านยังเป็นกลุ่มที่แข็งแรงดี ไม่มีอาการ หรืออการนว่าท่านเป็นสีเหลือง ท่านอาจจะเริ่มมีอาการ หรืออาการเหนื่อโรคประจำตัวที่มีผู้เสี่ยง อย่างนี้เป็นต้น ในกลุ่มที่เป็นสีแดง คือกลุ่มนี้นี่มีอาการรุนแรง 6 นาทีตามมาตรฐานสาธารณะ และมีความเหนื่อ กลุ่มนี้ถือได้ว่ามีอาการเสี่ยง กลุ่มนี้นะเข้ารับการบริการในโรงพยาบาลนะคะ ว่าการจัดการเตียง โรงพยาบาลสนาม จะเข้ามาตอบโจทย์ ที่ท่านยังแข็งแรงดี แต่ว่าท่าานจำเป็นต้องเสียสละนะคะ เตียงที่มีความจำเป็นต้องสำรองในกับผู้ป่วยที่มีอาการรุนแรง แลพะจำเป็นต้องได้รับการดูแลนะคะ อย่างไรก็ตามทางกระทรวงสาธารณค่ะว่าเราจะไม่ให้มีผู้ป่วยที่เสียชีวิตจากากรรอเตียงนะคะ การจัดสรรตอนนี้นะคะ ไม่ใช่การจัดการทรัพยากรเตียงเท่านั้น ไม่ว่าจะเป็นใน กทม. ตอนนี้มีการปิดบริการบางชนิด เพื่อระดมสัพกำลังนะคะระดมในการดูแล การระบาดนี้เป็นต้นนะคะ รวมทั้งรายละเอียดได้จากการรายงานของกระทรวงสาธารณสุข ที่มีการรายงานของการปฏิบัติตัวนะคะ ผู้ที่รู้เชื้อแล้ว จะมีข้อปฏิบัติอย่างไร ในการที่ท่านรอเตียงอยู่ที่บ้าน เข้าไปอยู่ในโรงพยาบาลสนามแล้ว ถูกแยกกักแล้ว ท่านจะต้องปฏิบัติตัวอย่างไร รามาบดีเองก็ออกกฎบ้านนะคะ ว่าท่านเข้าไปอยู่แล้ว ท่านต้องร่วมมือเจ้าบ้าน คือ โรงพยาบาลสนาม หรือ Hospitel อย่างไรให้มีความปลอดภัย แต่มีการเน้นย้ำค่ะว่าหากมีอาการเปลี่ยนแปลง ก้อยากให้เกิดความเข้าใจนะคะ การที่มีเตียงจำกัดเราต้องบริการจัดการให้มีความเหมาะสมด้วย สุดท้ายนี่นะคะ ก็คงต้องขอขอบคุณ ทุก ๆ ฝ่ายที่ช่วยกันในตอนนี้ ของ กทม. ศูนย์เอราวัณนะคะ ตอนนี้ท่านก็ช่วยกันโรงพยาบาลสนามมีการ Active Case Finding ทุกวันนะคะ กทม. ยังคงทำอยู่ กองทัพทุกฝ่าช่วยทุกอย่าง มีกำลังสนาม สนับสนุนอุปกรณ์ มีแพทย์ทหารที่ระดมช่วยทุก ๆ หน่วยที่ร้องขอเลยนะคะ แล้วก็รวมไปถึงในส่วนของหน่วยงานอื่น ๆ ที่ไม่ได้เกี่ยวข้องกับการดูแล กระบวนการโดยตรง ยกตัวอย่างนะคะ เช่นคมนาคม การบินพลเรือน กพท. นะคะ วันนี้ก็มีรายงานว่า จากการที่เรากำหนดมาตราการการเดินทาง ลดการเคลื่อนไหว ปรากฎว่าจากสายการบินอย่างดีเยี่ยมนะคะ ทุกสายการบินเลย โดยปกติให้บริการเที่ยวบินในช่วง 5 ทุ่ม ถึง ตี 4 นี่นะคะ ขอให้พี่น้องประชาชนติดตามข่าวด้วยนะคะ แล้วก็อยากจะเน้ย้ำว่าให้มีการชะลอการเดินทาง ถ้าจพเป็นจริง ๆมาตรการการเฝ้าระวังการติดเชื้อบนเครื่องบิน และระวังการติดเชื้อ ที่เราจะได้ผ่านวิกฤตนี้ไปด้วยกันนะคะ ก็ที่จะต้องเอ่ยถึงก็คือกรมของสุขภาพจิต ในสถานการณ์แบบนี้ สภาพจิตใจของพี่น้องประชาชนเป็นสำคัญมาก ไม่ใช่เพียงช่วยในเรื่องของโรงพยาบาลสนามนะคะ แต่ยังมีการเตรียมสรรพกำลังสุขภาพจิตของพี่น้องประชาชนด้วยค่ะ ก็ฝากไว้เท่านี้ค่ะ เป็นมาจาก ไทย PBS ครับ บอกว่าตอนนี้ทางโรงพยาบาล งดรับผู้ป่วยเรื่องนี้อย่างไร ขอทราบตัวเลขคร่าว ๆ บุคคลากรทางการแพทย์นี่จะได้แล้วกี่แหล่ง ตอนนี้มีประชาชน หลายแหง่เริ่มได้รับผลกระทบ จากการเลปกติครับคุณหมอครับ</w:t>
      </w:r>
    </w:p>
    <w:p>
      <w:pPr>
        <w:pStyle w:val="BodyText"/>
      </w:pPr>
      <w:r>
        <w:t xml:space="preserve">(แพทย์หญิงอภิสมัย) ก็ในส่วนที่การระบาดครั้งนี้นี่นะคะ ก็บุคคลทางการแพทย์เอง ก็เป็นผู้ติดเชื้แล้วก็ข้อมูลล่าสุด จาก 1-18 เมษายน มีรายงานบุคลากรทางการแพทย์ติดเชื้อไปแล้ว 146 รายด้วยกันค่ะ ส่วนใหญ่ก้จะเป็นพยาบาลนะคะ ท่าจะต้องเห็นภาพด้วยนะคะ ว่า บุคลากรเหล่านี้ ที่ติดเชื้อไปทำงานไม่ไแยกกัก ต้องเสียบุคลากรทำงานไปด้วยเช่นกัน และสิ่งที่สำคัญนี่ เราพบว่าประมาณ 33 คน ตาก 136 นี่นะคะ มีการติดเชื้อจากการทำงาน คือผู้ป่วยที่ไม่เปิดไทม์ไลน์อย่างนี้เป็นต้น และนอกจากนั้นนี่ก็คือการสัมผัสติดเชื้อ เมื่อคุณหมอ คุณพยาบาลเหล่านี้ เขาก็เป็นเพื่อน เป็นพี่นะคะ เขาก็ต้องกลับบ้านไปดูแลครอบครัส บุคคลากรทางการแพทย์ก็กลายเป็นผู้ติดเชื้อไปด้วยนะคะ ก็ฝากพี่น้องประทุกวันนี้นี่ เราพยายามที่จะรักษาทรัพยากรสาธารณสุขที่เรามี ติดเชื้อทมีรายงานอย่างครบถ้วย ทุกต้องเพื่อที่ทางกระทรวงสาธารณสุขจะได้เตรียมทรัพยากรให้พร้อม ผู้ติดเชื้อ สมมติตัวเลขกลม ๆ วันละ 1,000 ถ้าหมื่นนี้ท่านจะต้องตอบคำถามค่ะว่า เราจะมีเตียงพอไหม มี ICU เท่าไรเครื่องช่วยหายใจ เราต้องจัดเตรียมอย่างไร มองไปถึงยาด้วยนะคะ ที่จะรักษาทรัพยากรต่าง ๆ ไม่ว่ทาจะเป็นPPE เหล่านี้นี่มีการเตรียม ล่วงหน้า แต่ถ้าสมมติว่าประชาชนไม่ร่วมมือ สาธารณสุข ด่านหน้าที่กำลังทำงานหนักตอนนี้เตีรยมไว้ก็ไม่ไหว นะคะ เดี๋ยวในวันพรุ่งนี้นะคะ ก็ยังมีการรายงาน 4 วันนี้ก็ยังมีการรายงานอย่างต่อเนื่อง ก็อยากให้ทุกท่านร่วมมือไปด้วยกันค่ะ สวสัดีค่ะ</w:t>
      </w:r>
    </w:p>
    <w:p>
      <w:pPr>
        <w:pStyle w:val="BodyText"/>
      </w:pPr>
      <w:r>
        <w:t xml:space="preserve">(คุณสุภนันท์) ครับ ขอบคุณครับ โฆษก ศบค. แพทย์หญิงอภิสมัย ศรีรังสรรค์ มานำเรียนในรายละเอียดต่าง ๆ นะครับ ก็ออกมาขอความร่วมมือกับพี่น้องประชาชนนะครับ มีคำถามข้อสงสัย เกี่ยวกับเตียงนะครับ โรงพยาบาบตา่ง ๆไปตรวจแล้วพบเชื้อเรื่องของ COVID-19 นะครับ วันนี้ก็มีที่จัดเป็นรายการพิเศษ แล้วก็มาให้คำตอบคลายข้อสงสัย แต่เราก็จะเห็นข่าวคราวในโซเชียลเยังมีผู้ที่ไปตรวจและยังเป็นผู้ติดเชื้อหลายว่ายังคงรอการรักษาตามระบบต่อไป พบกับ่าย 2 โมงวันนี้อย่าลืมติดตามกันนะครับ ลำดับต่อไปเป็นกากับชาวต่างชาตินะคะ เรียนเชิญ ท่านณัฐภาณุ นพคุณ รองอธิบดีกรมสารนิเทศ และรองโฆษกกระทรวงการต่างประเทศ เรียนเชิญครับ</w:t>
      </w:r>
    </w:p>
    <w:p>
      <w:pPr>
        <w:pStyle w:val="BodyText"/>
      </w:pPr>
      <w:r>
        <w:t xml:space="preserve">[ภาษาต่างประเทศ] สวัสดีครับ</w:t>
      </w:r>
    </w:p>
    <w:p>
      <w:pPr>
        <w:pStyle w:val="BodyText"/>
      </w:pPr>
      <w:r>
        <w:t xml:space="preserve">(คุณสุภนันท์) ครับขอบคุณนะครับ ท่านท่านณัฐภาณุ นพคุณ รองอธิบดี และทั้งหมดคือการแถลงข่าวประจำวันนี้นะครับ ในช่วง 14 วันนี้เรายังมีการแถลงข่าวจาดทำเนียบและในช่วงบ่าย 2 โมงวันนี้ย้ำกันอีกครั้งนะครับ รายการพิเศษ รายการ Nที่ NBT USB นะครับ เรื่องของเตียงที่จะรองรับผู้ที่ติด COVID-19 ควบคุมหรือว่าลดการติดเชื้อประจำวัน รายละเอียดจะเป็นอย่างไร ฝากติดตามกันได้ที่ไลฟ์ NBS ในช่วงเช้าวันนี้ครับ ผม สุภนันท์ ฤทธิ์มนตรี พร้อมทีมงาน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19 เม.ย. 64)</dc:title>
  <dc:creator/>
  <cp:keywords/>
  <dcterms:created xsi:type="dcterms:W3CDTF">2024-02-27T07:38:41Z</dcterms:created>
  <dcterms:modified xsi:type="dcterms:W3CDTF">2024-02-27T07: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มภาพันธ์ 2567 เวลา 13.10 น.</vt:lpwstr>
  </property>
  <property fmtid="{D5CDD505-2E9C-101B-9397-08002B2CF9AE}" pid="3" name="subtitle">
    <vt:lpwstr/>
  </property>
</Properties>
</file>